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E197A8" w14:textId="77777777" w:rsidR="00225A27" w:rsidRDefault="00225A27"/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594"/>
        <w:gridCol w:w="1563"/>
        <w:gridCol w:w="2380"/>
        <w:gridCol w:w="2148"/>
        <w:gridCol w:w="667"/>
      </w:tblGrid>
      <w:tr w:rsidR="00225A27" w14:paraId="20E197AE" w14:textId="77777777" w:rsidTr="0098599D">
        <w:trPr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197A9" w14:textId="77777777" w:rsidR="00225A27" w:rsidRDefault="00E26B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197AA" w14:textId="3462AA38" w:rsidR="00225A27" w:rsidRDefault="00E26BE0" w:rsidP="00E26B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right="100"/>
            </w:pPr>
            <w:proofErr w:type="spellStart"/>
            <w:r>
              <w:rPr>
                <w:rFonts w:ascii="Arial" w:eastAsia="Arial" w:hAnsi="Arial" w:cs="Arial"/>
                <w:i/>
                <w:color w:val="000000"/>
                <w:sz w:val="22"/>
                <w:szCs w:val="22"/>
              </w:rPr>
              <w:t>growth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motion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, N = 2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197AB" w14:textId="77777777" w:rsidR="00225A27" w:rsidRDefault="00E26B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urpose</w:t>
            </w:r>
            <w:r>
              <w:rPr>
                <w:rFonts w:ascii="Arial" w:eastAsia="Arial" w:hAnsi="Arial" w:cs="Arial"/>
                <w:i/>
                <w:color w:val="000000"/>
                <w:sz w:val="22"/>
                <w:szCs w:val="22"/>
              </w:rPr>
              <w:t>prevent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ease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, N = 10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197AC" w14:textId="77777777" w:rsidR="00225A27" w:rsidRDefault="00E26B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urpose</w:t>
            </w:r>
            <w:r>
              <w:rPr>
                <w:rFonts w:ascii="Arial" w:eastAsia="Arial" w:hAnsi="Arial" w:cs="Arial"/>
                <w:i/>
                <w:color w:val="000000"/>
                <w:sz w:val="22"/>
                <w:szCs w:val="22"/>
              </w:rPr>
              <w:t>treat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ease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, N = 11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197AD" w14:textId="77777777" w:rsidR="00225A27" w:rsidRDefault="00E26B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225A27" w14:paraId="20E197B4" w14:textId="77777777" w:rsidTr="0098599D">
        <w:trPr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197AF" w14:textId="77777777" w:rsidR="00225A27" w:rsidRDefault="00E26B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ducation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197B0" w14:textId="77777777" w:rsidR="00225A27" w:rsidRDefault="00225A2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197B1" w14:textId="77777777" w:rsidR="00225A27" w:rsidRDefault="00225A2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197B2" w14:textId="77777777" w:rsidR="00225A27" w:rsidRDefault="00225A2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197B3" w14:textId="77777777" w:rsidR="00225A27" w:rsidRDefault="00E26B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225A27" w14:paraId="20E197BA" w14:textId="77777777" w:rsidTr="0098599D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197B5" w14:textId="77777777" w:rsidR="00225A27" w:rsidRDefault="00E26B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ertiary educ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197B6" w14:textId="77777777" w:rsidR="00225A27" w:rsidRDefault="00E26B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3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197B7" w14:textId="77777777" w:rsidR="00225A27" w:rsidRDefault="00E26B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 (4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197B8" w14:textId="77777777" w:rsidR="00225A27" w:rsidRDefault="00E26B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 (4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197B9" w14:textId="77777777" w:rsidR="00225A27" w:rsidRDefault="00225A2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225A27" w14:paraId="20E197C0" w14:textId="77777777" w:rsidTr="0098599D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197BB" w14:textId="77777777" w:rsidR="00225A27" w:rsidRDefault="00E26B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imary schoo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197BC" w14:textId="77777777" w:rsidR="00225A27" w:rsidRDefault="00E26B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197BD" w14:textId="77777777" w:rsidR="00225A27" w:rsidRDefault="00E26B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197BE" w14:textId="77777777" w:rsidR="00225A27" w:rsidRDefault="00E26B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1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197BF" w14:textId="77777777" w:rsidR="00225A27" w:rsidRDefault="00225A2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225A27" w14:paraId="20E197C6" w14:textId="77777777" w:rsidTr="0098599D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197C1" w14:textId="77777777" w:rsidR="00225A27" w:rsidRDefault="00E26B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condary schoo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197C2" w14:textId="77777777" w:rsidR="00225A27" w:rsidRDefault="00E26B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5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197C3" w14:textId="77777777" w:rsidR="00225A27" w:rsidRDefault="00E26B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 (3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197C4" w14:textId="77777777" w:rsidR="00225A27" w:rsidRDefault="00E26B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 (4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197C5" w14:textId="77777777" w:rsidR="00225A27" w:rsidRDefault="00225A2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225A27" w14:paraId="20E197CC" w14:textId="77777777" w:rsidTr="0098599D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197C7" w14:textId="77777777" w:rsidR="00225A27" w:rsidRDefault="00E26B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formal educ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197C8" w14:textId="77777777" w:rsidR="00225A27" w:rsidRDefault="00E26B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197C9" w14:textId="77777777" w:rsidR="00225A27" w:rsidRDefault="00E26B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3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197CA" w14:textId="77777777" w:rsidR="00225A27" w:rsidRDefault="00E26B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6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197CB" w14:textId="77777777" w:rsidR="00225A27" w:rsidRDefault="00225A2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225A27" w14:paraId="20E197D2" w14:textId="77777777" w:rsidTr="0098599D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197CD" w14:textId="77777777" w:rsidR="00225A27" w:rsidRDefault="00E26B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ars_farming_cat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197CE" w14:textId="77777777" w:rsidR="00225A27" w:rsidRDefault="00225A2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197CF" w14:textId="77777777" w:rsidR="00225A27" w:rsidRDefault="00225A2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197D0" w14:textId="77777777" w:rsidR="00225A27" w:rsidRDefault="00225A2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197D1" w14:textId="77777777" w:rsidR="00225A27" w:rsidRDefault="00E26B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</w:t>
            </w:r>
          </w:p>
        </w:tc>
      </w:tr>
      <w:tr w:rsidR="00225A27" w14:paraId="20E197D8" w14:textId="77777777" w:rsidTr="0098599D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197D3" w14:textId="77777777" w:rsidR="00225A27" w:rsidRDefault="00E26B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-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197D4" w14:textId="77777777" w:rsidR="00225A27" w:rsidRDefault="00E26B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9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197D5" w14:textId="77777777" w:rsidR="00225A27" w:rsidRDefault="00E26B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2 (8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197D6" w14:textId="77777777" w:rsidR="00225A27" w:rsidRDefault="00E26B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 (7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197D7" w14:textId="77777777" w:rsidR="00225A27" w:rsidRDefault="00225A2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225A27" w14:paraId="20E197DE" w14:textId="77777777" w:rsidTr="0098599D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197D9" w14:textId="77777777" w:rsidR="00225A27" w:rsidRDefault="00E26B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-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197DA" w14:textId="77777777" w:rsidR="00225A27" w:rsidRDefault="00E26B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197DB" w14:textId="77777777" w:rsidR="00225A27" w:rsidRDefault="00E26B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3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197DC" w14:textId="77777777" w:rsidR="00225A27" w:rsidRDefault="00E26B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4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197DD" w14:textId="77777777" w:rsidR="00225A27" w:rsidRDefault="00225A2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225A27" w14:paraId="20E197E4" w14:textId="77777777" w:rsidTr="0098599D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197DF" w14:textId="77777777" w:rsidR="00225A27" w:rsidRDefault="00E26B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+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197E0" w14:textId="77777777" w:rsidR="00225A27" w:rsidRDefault="00E26B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197E1" w14:textId="77777777" w:rsidR="00225A27" w:rsidRDefault="00E26B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197E2" w14:textId="77777777" w:rsidR="00225A27" w:rsidRDefault="00E26B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197E3" w14:textId="77777777" w:rsidR="00225A27" w:rsidRDefault="00225A2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225A27" w14:paraId="20E197EA" w14:textId="77777777" w:rsidTr="0098599D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197E5" w14:textId="77777777" w:rsidR="00225A27" w:rsidRDefault="00E26B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-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197E6" w14:textId="77777777" w:rsidR="00225A27" w:rsidRDefault="00E26B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197E7" w14:textId="77777777" w:rsidR="00225A27" w:rsidRDefault="00E26B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197E8" w14:textId="77777777" w:rsidR="00225A27" w:rsidRDefault="00E26B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1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197E9" w14:textId="77777777" w:rsidR="00225A27" w:rsidRDefault="00225A2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225A27" w14:paraId="20E197EC" w14:textId="77777777" w:rsidTr="0098599D">
        <w:trPr>
          <w:jc w:val="center"/>
        </w:trPr>
        <w:tc>
          <w:tcPr>
            <w:tcW w:w="0" w:type="auto"/>
            <w:gridSpan w:val="5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197EB" w14:textId="77777777" w:rsidR="00225A27" w:rsidRDefault="00E26B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225A27" w14:paraId="20E197EE" w14:textId="77777777" w:rsidTr="0098599D">
        <w:trPr>
          <w:jc w:val="center"/>
        </w:trPr>
        <w:tc>
          <w:tcPr>
            <w:tcW w:w="0" w:type="auto"/>
            <w:gridSpan w:val="5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197ED" w14:textId="77777777" w:rsidR="00225A27" w:rsidRDefault="00E26B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isher's exact test</w:t>
            </w:r>
          </w:p>
        </w:tc>
      </w:tr>
    </w:tbl>
    <w:p w14:paraId="20E197EF" w14:textId="77777777" w:rsidR="00E26BE0" w:rsidRDefault="00E26BE0"/>
    <w:sectPr w:rsidR="00000000">
      <w:type w:val="continuous"/>
      <w:pgSz w:w="11952" w:h="16848"/>
      <w:pgMar w:top="1440" w:right="1440" w:bottom="1440" w:left="1440" w:header="720" w:footer="720" w:gutter="72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E925FD"/>
    <w:multiLevelType w:val="multilevel"/>
    <w:tmpl w:val="88F45F08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B882B35"/>
    <w:multiLevelType w:val="multilevel"/>
    <w:tmpl w:val="6F30E7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EFC3234"/>
    <w:multiLevelType w:val="multilevel"/>
    <w:tmpl w:val="0A8631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2106266335">
    <w:abstractNumId w:val="1"/>
  </w:num>
  <w:num w:numId="2" w16cid:durableId="779879585">
    <w:abstractNumId w:val="2"/>
  </w:num>
  <w:num w:numId="3" w16cid:durableId="20457106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E2sTA3NrY0AUIzCyUdpeDU4uLM/DyQAsNaADbuyW0sAAAA"/>
  </w:docVars>
  <w:rsids>
    <w:rsidRoot w:val="00225A27"/>
    <w:rsid w:val="00225A27"/>
    <w:rsid w:val="0098599D"/>
    <w:rsid w:val="00E26BE0"/>
    <w:rsid w:val="00F508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197A8"/>
  <w15:docId w15:val="{F86D494F-0316-4654-BA39-A51C85261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2E65"/>
    <w:pPr>
      <w:keepNext/>
      <w:keepLines/>
      <w:numPr>
        <w:numId w:val="3"/>
      </w:numPr>
      <w:pBdr>
        <w:bottom w:val="single" w:sz="4" w:space="1" w:color="auto"/>
      </w:pBdr>
      <w:spacing w:before="48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62E65"/>
    <w:pPr>
      <w:keepNext/>
      <w:keepLines/>
      <w:numPr>
        <w:ilvl w:val="1"/>
        <w:numId w:val="3"/>
      </w:numPr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2E65"/>
    <w:pPr>
      <w:keepNext/>
      <w:keepLines/>
      <w:numPr>
        <w:ilvl w:val="2"/>
        <w:numId w:val="3"/>
      </w:numPr>
      <w:spacing w:before="20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rong1">
    <w:name w:val="Strong1"/>
    <w:basedOn w:val="DefaultParagraphFont"/>
    <w:uiPriority w:val="1"/>
    <w:qFormat/>
    <w:rsid w:val="007B3E96"/>
    <w:rPr>
      <w:b/>
    </w:rPr>
  </w:style>
  <w:style w:type="paragraph" w:customStyle="1" w:styleId="centered">
    <w:name w:val="centered"/>
    <w:basedOn w:val="Normal"/>
    <w:qFormat/>
    <w:rsid w:val="001D75AB"/>
    <w:pPr>
      <w:jc w:val="center"/>
    </w:pPr>
  </w:style>
  <w:style w:type="table" w:customStyle="1" w:styleId="tabletemplate">
    <w:name w:val="table_template"/>
    <w:basedOn w:val="TableNormal"/>
    <w:uiPriority w:val="59"/>
    <w:rsid w:val="00F12158"/>
    <w:pPr>
      <w:jc w:val="right"/>
    </w:pPr>
    <w:tblPr>
      <w:jc w:val="center"/>
      <w:tblBorders>
        <w:top w:val="single" w:sz="8" w:space="0" w:color="auto"/>
        <w:bottom w:val="single" w:sz="8" w:space="0" w:color="auto"/>
        <w:insideH w:val="single" w:sz="8" w:space="0" w:color="auto"/>
      </w:tblBorders>
    </w:tblPr>
    <w:trPr>
      <w:jc w:val="center"/>
    </w:trPr>
    <w:tblStylePr w:type="firstRow">
      <w:rPr>
        <w:b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ghtList-Accent2">
    <w:name w:val="Light List Accent 2"/>
    <w:basedOn w:val="TableNormal"/>
    <w:uiPriority w:val="61"/>
    <w:rsid w:val="00FC557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362E65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62E6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62E65"/>
    <w:rPr>
      <w:rFonts w:asciiTheme="majorHAnsi" w:eastAsiaTheme="majorEastAsia" w:hAnsiTheme="majorHAnsi" w:cstheme="majorBidi"/>
      <w:b/>
      <w:bCs/>
    </w:rPr>
  </w:style>
  <w:style w:type="paragraph" w:customStyle="1" w:styleId="ImageCaption">
    <w:name w:val="Image Caption"/>
    <w:basedOn w:val="Normal"/>
    <w:qFormat/>
    <w:rsid w:val="00AE18EF"/>
    <w:pPr>
      <w:jc w:val="center"/>
    </w:pPr>
    <w:rPr>
      <w:b/>
      <w:i/>
    </w:rPr>
  </w:style>
  <w:style w:type="paragraph" w:customStyle="1" w:styleId="TableCaption">
    <w:name w:val="Table Caption"/>
    <w:basedOn w:val="ImageCaption"/>
    <w:qFormat/>
    <w:rsid w:val="00AE18EF"/>
  </w:style>
  <w:style w:type="table" w:styleId="TableProfessional">
    <w:name w:val="Table Professional"/>
    <w:basedOn w:val="TableNormal"/>
    <w:uiPriority w:val="99"/>
    <w:semiHidden/>
    <w:unhideWhenUsed/>
    <w:rsid w:val="00C31EE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FB63E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B63E7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B63E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63E7"/>
    <w:rPr>
      <w:rFonts w:ascii="Lucida Grande" w:hAnsi="Lucida Grande"/>
      <w:sz w:val="18"/>
      <w:szCs w:val="18"/>
    </w:rPr>
  </w:style>
  <w:style w:type="character" w:customStyle="1" w:styleId="referenceid">
    <w:name w:val="reference_id"/>
    <w:basedOn w:val="DefaultParagraphFont"/>
    <w:uiPriority w:val="1"/>
    <w:rsid w:val="00457CF1"/>
    <w:rPr>
      <w:vertAlign w:val="superscript"/>
    </w:rPr>
  </w:style>
  <w:style w:type="paragraph" w:customStyle="1" w:styleId="graphictitle">
    <w:name w:val="graphic title"/>
    <w:basedOn w:val="ImageCaption"/>
    <w:next w:val="Normal"/>
    <w:rsid w:val="0035500D"/>
  </w:style>
  <w:style w:type="paragraph" w:customStyle="1" w:styleId="tabletitle">
    <w:name w:val="table title"/>
    <w:basedOn w:val="TableCaption"/>
    <w:next w:val="Normal"/>
    <w:rsid w:val="009014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6</Words>
  <Characters>438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1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Windows User</cp:lastModifiedBy>
  <cp:revision>11</cp:revision>
  <dcterms:created xsi:type="dcterms:W3CDTF">2017-02-28T11:18:00Z</dcterms:created>
  <dcterms:modified xsi:type="dcterms:W3CDTF">2025-02-18T11:11:00Z</dcterms:modified>
  <cp:category/>
</cp:coreProperties>
</file>